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e3ab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f215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f5f5f0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710b2a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8:17:25Z</dcterms:created>
  <dcterms:modified xsi:type="dcterms:W3CDTF">2022-01-17T18:17:25Z</dcterms:modified>
</cp:coreProperties>
</file>